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6EDB" w:rsidRPr="00907214" w:rsidRDefault="00756EDB" w:rsidP="00756EDB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907214">
        <w:rPr>
          <w:rFonts w:ascii="Times New Roman" w:hAnsi="Times New Roman" w:cs="Times New Roman"/>
          <w:b/>
          <w:sz w:val="24"/>
          <w:szCs w:val="24"/>
        </w:rPr>
        <w:t>Proposal 3</w:t>
      </w:r>
    </w:p>
    <w:p w:rsidR="00AC085C" w:rsidRPr="00907214" w:rsidRDefault="00AC085C" w:rsidP="00AC085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7214">
        <w:rPr>
          <w:rFonts w:ascii="Times New Roman" w:hAnsi="Times New Roman" w:cs="Times New Roman"/>
          <w:b/>
          <w:sz w:val="24"/>
          <w:szCs w:val="24"/>
        </w:rPr>
        <w:t xml:space="preserve">Proposal for </w:t>
      </w:r>
      <w:r w:rsidR="00636961" w:rsidRPr="00907214">
        <w:rPr>
          <w:rFonts w:ascii="Times New Roman" w:hAnsi="Times New Roman" w:cs="Times New Roman"/>
          <w:b/>
          <w:sz w:val="24"/>
          <w:szCs w:val="24"/>
        </w:rPr>
        <w:t xml:space="preserve">International Training Programme for </w:t>
      </w:r>
      <w:r w:rsidRPr="00907214">
        <w:rPr>
          <w:rFonts w:ascii="Times New Roman" w:hAnsi="Times New Roman" w:cs="Times New Roman"/>
          <w:b/>
          <w:sz w:val="24"/>
          <w:szCs w:val="24"/>
        </w:rPr>
        <w:t>FY 2018-19, to be conducted under ITEC an initiative of Ministry of External Affairs</w:t>
      </w:r>
    </w:p>
    <w:tbl>
      <w:tblPr>
        <w:tblStyle w:val="TableGrid"/>
        <w:tblW w:w="9480" w:type="dxa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965"/>
        <w:gridCol w:w="6515"/>
      </w:tblGrid>
      <w:tr w:rsidR="00AC085C" w:rsidRPr="00907214" w:rsidTr="00DA2EF9">
        <w:trPr>
          <w:trHeight w:val="514"/>
        </w:trPr>
        <w:tc>
          <w:tcPr>
            <w:tcW w:w="2965" w:type="dxa"/>
          </w:tcPr>
          <w:p w:rsidR="00AC085C" w:rsidRPr="00907214" w:rsidRDefault="00AC08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Programme Name</w:t>
            </w:r>
          </w:p>
        </w:tc>
        <w:tc>
          <w:tcPr>
            <w:tcW w:w="6515" w:type="dxa"/>
          </w:tcPr>
          <w:p w:rsidR="00AC085C" w:rsidRPr="00907214" w:rsidRDefault="00D219E8" w:rsidP="00AC085C">
            <w:pPr>
              <w:tabs>
                <w:tab w:val="left" w:pos="2977"/>
              </w:tabs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Power, Renewable &amp; Alternate Energy</w:t>
            </w:r>
          </w:p>
        </w:tc>
      </w:tr>
      <w:tr w:rsidR="00636961" w:rsidRPr="00907214" w:rsidTr="00DA2EF9">
        <w:trPr>
          <w:trHeight w:val="514"/>
        </w:trPr>
        <w:tc>
          <w:tcPr>
            <w:tcW w:w="2965" w:type="dxa"/>
          </w:tcPr>
          <w:p w:rsidR="00636961" w:rsidRPr="00907214" w:rsidRDefault="006369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Name of Course</w:t>
            </w:r>
          </w:p>
        </w:tc>
        <w:tc>
          <w:tcPr>
            <w:tcW w:w="6515" w:type="dxa"/>
          </w:tcPr>
          <w:p w:rsidR="00636961" w:rsidRPr="00907214" w:rsidRDefault="00636961" w:rsidP="00234C03">
            <w:pPr>
              <w:tabs>
                <w:tab w:val="left" w:pos="2977"/>
              </w:tabs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ternational Training Programme on </w:t>
            </w:r>
            <w:r w:rsidR="00234C03" w:rsidRPr="009072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iogas Production, Power Generation and </w:t>
            </w:r>
            <w:proofErr w:type="spellStart"/>
            <w:r w:rsidR="00234C03" w:rsidRPr="00907214">
              <w:rPr>
                <w:rFonts w:ascii="Times New Roman" w:hAnsi="Times New Roman" w:cs="Times New Roman"/>
                <w:bCs/>
                <w:sz w:val="24"/>
                <w:szCs w:val="24"/>
              </w:rPr>
              <w:t>Upgradation</w:t>
            </w:r>
            <w:proofErr w:type="spellEnd"/>
            <w:r w:rsidR="00234C03" w:rsidRPr="0090721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Vehicular Application</w:t>
            </w:r>
          </w:p>
        </w:tc>
      </w:tr>
      <w:tr w:rsidR="00AC085C" w:rsidRPr="00907214" w:rsidTr="00DA2EF9">
        <w:trPr>
          <w:trHeight w:val="810"/>
        </w:trPr>
        <w:tc>
          <w:tcPr>
            <w:tcW w:w="2965" w:type="dxa"/>
          </w:tcPr>
          <w:p w:rsidR="00AC085C" w:rsidRPr="00907214" w:rsidRDefault="00AC08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Programme Coordinator</w:t>
            </w:r>
            <w:r w:rsidR="002E2484" w:rsidRPr="00907214">
              <w:rPr>
                <w:rFonts w:ascii="Times New Roman" w:hAnsi="Times New Roman" w:cs="Times New Roman"/>
                <w:sz w:val="24"/>
                <w:szCs w:val="24"/>
              </w:rPr>
              <w:t>(s)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6515" w:type="dxa"/>
          </w:tcPr>
          <w:p w:rsidR="00AC085C" w:rsidRPr="00907214" w:rsidRDefault="00AC085C" w:rsidP="00AC08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V. K. Vijay, Prof. P. M. V. </w:t>
            </w:r>
            <w:proofErr w:type="spellStart"/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>Subbarao</w:t>
            </w:r>
            <w:proofErr w:type="spellEnd"/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&amp; Prof. 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>Ram Chandra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AC085C" w:rsidRPr="00907214" w:rsidRDefault="00AC085C" w:rsidP="0068675A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Centre for 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Rural Development </w:t>
            </w:r>
            <w:r w:rsidR="0068675A" w:rsidRPr="00907214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Technology, I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ndian 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nstitute of 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>echnology</w:t>
            </w:r>
            <w:r w:rsidR="00D219E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Delhi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>, New Delhi</w:t>
            </w:r>
          </w:p>
        </w:tc>
      </w:tr>
      <w:tr w:rsidR="00AC085C" w:rsidRPr="00907214" w:rsidTr="00DA2EF9">
        <w:trPr>
          <w:trHeight w:val="514"/>
        </w:trPr>
        <w:tc>
          <w:tcPr>
            <w:tcW w:w="2965" w:type="dxa"/>
          </w:tcPr>
          <w:p w:rsidR="00AC085C" w:rsidRPr="00907214" w:rsidRDefault="00AC08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Programme Duration</w:t>
            </w:r>
          </w:p>
        </w:tc>
        <w:tc>
          <w:tcPr>
            <w:tcW w:w="6515" w:type="dxa"/>
          </w:tcPr>
          <w:p w:rsidR="00AC085C" w:rsidRPr="00907214" w:rsidRDefault="00636961" w:rsidP="00234C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34C03" w:rsidRPr="0090721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34C03" w:rsidRPr="0090721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>-201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234C03" w:rsidRPr="00907214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34C03" w:rsidRPr="0090721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>-201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(02 weeks)</w:t>
            </w:r>
          </w:p>
        </w:tc>
      </w:tr>
      <w:tr w:rsidR="00AC085C" w:rsidRPr="00907214" w:rsidTr="00DA2EF9">
        <w:trPr>
          <w:trHeight w:val="499"/>
        </w:trPr>
        <w:tc>
          <w:tcPr>
            <w:tcW w:w="2965" w:type="dxa"/>
          </w:tcPr>
          <w:p w:rsidR="00AC085C" w:rsidRPr="00907214" w:rsidRDefault="00AC08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Programme Objectives     </w:t>
            </w:r>
          </w:p>
        </w:tc>
        <w:tc>
          <w:tcPr>
            <w:tcW w:w="6515" w:type="dxa"/>
          </w:tcPr>
          <w:p w:rsidR="00AC085C" w:rsidRPr="00907214" w:rsidRDefault="00636961" w:rsidP="002B7690">
            <w:pPr>
              <w:pStyle w:val="ListParagraph"/>
              <w:numPr>
                <w:ilvl w:val="0"/>
                <w:numId w:val="3"/>
              </w:numPr>
              <w:ind w:left="446"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To make aware international community on role of compressed biogas (CBG) in providing of sustainable energy and agriculture under climate change 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>era</w:t>
            </w:r>
            <w:r w:rsidR="00AC085C" w:rsidRPr="009072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C085C" w:rsidRPr="00907214" w:rsidRDefault="00AC085C" w:rsidP="002B7690">
            <w:pPr>
              <w:pStyle w:val="ListParagraph"/>
              <w:numPr>
                <w:ilvl w:val="0"/>
                <w:numId w:val="3"/>
              </w:numPr>
              <w:ind w:left="446"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To discuss the fundamental 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scientific issues 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>of anaerobic digestion process for efficient biogas production using agricultural biomass residues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C085C" w:rsidRPr="00907214" w:rsidRDefault="004E3E68" w:rsidP="002B7690">
            <w:pPr>
              <w:pStyle w:val="ListParagraph"/>
              <w:numPr>
                <w:ilvl w:val="0"/>
                <w:numId w:val="3"/>
              </w:numPr>
              <w:ind w:left="446"/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To discuss the fundamental and scientific issues and technologies in production of compressed biogas.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Minimum Participants</w:t>
            </w:r>
          </w:p>
        </w:tc>
        <w:tc>
          <w:tcPr>
            <w:tcW w:w="6515" w:type="dxa"/>
          </w:tcPr>
          <w:p w:rsidR="004E3E68" w:rsidRPr="00907214" w:rsidRDefault="003E12FE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E3E68" w:rsidRPr="009072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Maximum Participants</w:t>
            </w:r>
          </w:p>
        </w:tc>
        <w:tc>
          <w:tcPr>
            <w:tcW w:w="6515" w:type="dxa"/>
          </w:tcPr>
          <w:p w:rsidR="004E3E68" w:rsidRPr="00907214" w:rsidRDefault="004E3E68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Evaluation Criteria</w:t>
            </w:r>
          </w:p>
        </w:tc>
        <w:tc>
          <w:tcPr>
            <w:tcW w:w="6515" w:type="dxa"/>
          </w:tcPr>
          <w:p w:rsidR="004E3E68" w:rsidRPr="00907214" w:rsidRDefault="004E3E68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Lectures, Practical’s and </w:t>
            </w:r>
            <w:r w:rsidR="00234C03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Participant’s </w:t>
            </w: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Feedbacks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Eligibility</w:t>
            </w:r>
          </w:p>
        </w:tc>
        <w:tc>
          <w:tcPr>
            <w:tcW w:w="6515" w:type="dxa"/>
          </w:tcPr>
          <w:p w:rsidR="004E3E68" w:rsidRPr="00907214" w:rsidRDefault="004E3E68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iploma/Degree in Engineering or Science (Energy, Agricultural Engineering, Mechanical Engineering, Microbiology, Biotechnology)</w:t>
            </w:r>
            <w:r w:rsidR="00C45C8D" w:rsidRPr="00907214">
              <w:rPr>
                <w:rFonts w:ascii="Times New Roman" w:hAnsi="Times New Roman" w:cs="Times New Roman"/>
                <w:sz w:val="24"/>
                <w:szCs w:val="24"/>
              </w:rPr>
              <w:t>. Preference will be given to the candidate having experience in biogas area.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Minimum Age</w:t>
            </w:r>
          </w:p>
        </w:tc>
        <w:tc>
          <w:tcPr>
            <w:tcW w:w="6515" w:type="dxa"/>
          </w:tcPr>
          <w:p w:rsidR="004E3E68" w:rsidRPr="00907214" w:rsidRDefault="00C45C8D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No bar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Maximum Age</w:t>
            </w:r>
          </w:p>
        </w:tc>
        <w:tc>
          <w:tcPr>
            <w:tcW w:w="6515" w:type="dxa"/>
          </w:tcPr>
          <w:p w:rsidR="004E3E68" w:rsidRPr="00907214" w:rsidRDefault="00C45C8D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No bar</w:t>
            </w:r>
          </w:p>
        </w:tc>
      </w:tr>
      <w:tr w:rsidR="004E3E68" w:rsidRPr="00907214" w:rsidTr="00DA2EF9">
        <w:trPr>
          <w:trHeight w:val="499"/>
        </w:trPr>
        <w:tc>
          <w:tcPr>
            <w:tcW w:w="2965" w:type="dxa"/>
          </w:tcPr>
          <w:p w:rsidR="004E3E68" w:rsidRPr="00907214" w:rsidRDefault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Local Trip</w:t>
            </w:r>
          </w:p>
        </w:tc>
        <w:tc>
          <w:tcPr>
            <w:tcW w:w="6515" w:type="dxa"/>
          </w:tcPr>
          <w:p w:rsidR="004E3E68" w:rsidRPr="00907214" w:rsidRDefault="001C1ACF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02 Days</w:t>
            </w:r>
          </w:p>
        </w:tc>
      </w:tr>
      <w:tr w:rsidR="001C1ACF" w:rsidRPr="00907214" w:rsidTr="00DA2EF9">
        <w:trPr>
          <w:trHeight w:val="499"/>
        </w:trPr>
        <w:tc>
          <w:tcPr>
            <w:tcW w:w="2965" w:type="dxa"/>
          </w:tcPr>
          <w:p w:rsidR="001C1ACF" w:rsidRPr="00907214" w:rsidRDefault="001C1A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Transport</w:t>
            </w:r>
          </w:p>
        </w:tc>
        <w:tc>
          <w:tcPr>
            <w:tcW w:w="6515" w:type="dxa"/>
          </w:tcPr>
          <w:p w:rsidR="001C1ACF" w:rsidRPr="00907214" w:rsidRDefault="001C1ACF" w:rsidP="004E3E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Bus</w:t>
            </w:r>
          </w:p>
        </w:tc>
      </w:tr>
      <w:tr w:rsidR="00DA2EF9" w:rsidRPr="00907214" w:rsidTr="00CE3C48">
        <w:trPr>
          <w:trHeight w:val="514"/>
        </w:trPr>
        <w:tc>
          <w:tcPr>
            <w:tcW w:w="9480" w:type="dxa"/>
            <w:gridSpan w:val="2"/>
          </w:tcPr>
          <w:p w:rsidR="00DA2EF9" w:rsidRPr="00907214" w:rsidRDefault="00DA2EF9" w:rsidP="0063696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Details of Programme</w:t>
            </w:r>
          </w:p>
        </w:tc>
      </w:tr>
      <w:tr w:rsidR="00DA2EF9" w:rsidRPr="00907214" w:rsidTr="00DA2EF9">
        <w:trPr>
          <w:trHeight w:val="514"/>
        </w:trPr>
        <w:tc>
          <w:tcPr>
            <w:tcW w:w="2965" w:type="dxa"/>
          </w:tcPr>
          <w:p w:rsidR="00DA2EF9" w:rsidRPr="00907214" w:rsidRDefault="00DA2EF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Week – 1</w:t>
            </w:r>
          </w:p>
        </w:tc>
        <w:tc>
          <w:tcPr>
            <w:tcW w:w="6515" w:type="dxa"/>
          </w:tcPr>
          <w:p w:rsidR="00DA2EF9" w:rsidRPr="00907214" w:rsidRDefault="00CC79E2" w:rsidP="00CC79E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08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-0</w:t>
            </w: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2019 to </w:t>
            </w: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-0</w:t>
            </w: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-2019</w:t>
            </w:r>
          </w:p>
        </w:tc>
      </w:tr>
      <w:tr w:rsidR="00DA2EF9" w:rsidRPr="00907214" w:rsidTr="00E15ABB">
        <w:trPr>
          <w:trHeight w:val="499"/>
        </w:trPr>
        <w:tc>
          <w:tcPr>
            <w:tcW w:w="9480" w:type="dxa"/>
            <w:gridSpan w:val="2"/>
          </w:tcPr>
          <w:p w:rsidR="00DA2EF9" w:rsidRPr="00907214" w:rsidRDefault="00DA2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Day 1: </w:t>
            </w:r>
            <w:r w:rsidR="00C9413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Introduction on role of energy 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and bio-fertilizer production </w:t>
            </w:r>
            <w:r w:rsidR="00C94138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from biomass resources 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>and its impact on mitigation of climate change.</w:t>
            </w:r>
          </w:p>
        </w:tc>
      </w:tr>
      <w:tr w:rsidR="00DA2EF9" w:rsidRPr="00907214" w:rsidTr="006801CC">
        <w:trPr>
          <w:trHeight w:val="499"/>
        </w:trPr>
        <w:tc>
          <w:tcPr>
            <w:tcW w:w="9480" w:type="dxa"/>
            <w:gridSpan w:val="2"/>
          </w:tcPr>
          <w:p w:rsidR="00DA2EF9" w:rsidRPr="00907214" w:rsidRDefault="00DA2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ay 2: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Fundamentals of anaerobic digestion process and its requirements.</w:t>
            </w:r>
          </w:p>
        </w:tc>
      </w:tr>
      <w:tr w:rsidR="00DA2EF9" w:rsidRPr="00907214" w:rsidTr="000F60E0">
        <w:trPr>
          <w:trHeight w:val="499"/>
        </w:trPr>
        <w:tc>
          <w:tcPr>
            <w:tcW w:w="9480" w:type="dxa"/>
            <w:gridSpan w:val="2"/>
          </w:tcPr>
          <w:p w:rsidR="00DA2EF9" w:rsidRPr="00907214" w:rsidRDefault="00DA2EF9" w:rsidP="003A15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3: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Alternate feed materials for biogas production.</w:t>
            </w:r>
          </w:p>
        </w:tc>
      </w:tr>
      <w:tr w:rsidR="00DA2EF9" w:rsidRPr="00907214" w:rsidTr="00D24AFC">
        <w:trPr>
          <w:trHeight w:val="499"/>
        </w:trPr>
        <w:tc>
          <w:tcPr>
            <w:tcW w:w="9480" w:type="dxa"/>
            <w:gridSpan w:val="2"/>
          </w:tcPr>
          <w:p w:rsidR="00DA2EF9" w:rsidRPr="00907214" w:rsidRDefault="00DA2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4: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Design of anaerobic digesters (biogas plants)</w:t>
            </w:r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and evaluation criterion of performance of biogas production plants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A2EF9" w:rsidRPr="00907214" w:rsidTr="00465EBF">
        <w:trPr>
          <w:trHeight w:val="499"/>
        </w:trPr>
        <w:tc>
          <w:tcPr>
            <w:tcW w:w="9480" w:type="dxa"/>
            <w:gridSpan w:val="2"/>
          </w:tcPr>
          <w:p w:rsidR="00DA2EF9" w:rsidRPr="00907214" w:rsidRDefault="00DA2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5: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95289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Biogas slurry application and management, </w:t>
            </w:r>
            <w:r w:rsidR="003A15E0" w:rsidRPr="00907214">
              <w:rPr>
                <w:rFonts w:ascii="Times New Roman" w:hAnsi="Times New Roman" w:cs="Times New Roman"/>
                <w:sz w:val="24"/>
                <w:szCs w:val="24"/>
              </w:rPr>
              <w:t>Maintenance of biogas plants</w:t>
            </w:r>
          </w:p>
        </w:tc>
      </w:tr>
      <w:tr w:rsidR="00DA2EF9" w:rsidRPr="00907214" w:rsidTr="00DA2EF9">
        <w:trPr>
          <w:trHeight w:val="499"/>
        </w:trPr>
        <w:tc>
          <w:tcPr>
            <w:tcW w:w="2965" w:type="dxa"/>
          </w:tcPr>
          <w:p w:rsidR="00DA2EF9" w:rsidRPr="00907214" w:rsidRDefault="00401F3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Week – 2</w:t>
            </w:r>
          </w:p>
        </w:tc>
        <w:tc>
          <w:tcPr>
            <w:tcW w:w="6515" w:type="dxa"/>
          </w:tcPr>
          <w:p w:rsidR="00DA2EF9" w:rsidRPr="00907214" w:rsidRDefault="00CC79E2" w:rsidP="00CC79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-0</w:t>
            </w: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2019 to </w:t>
            </w: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-0</w:t>
            </w:r>
            <w:r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DA2EF9" w:rsidRPr="00907214">
              <w:rPr>
                <w:rFonts w:ascii="Times New Roman" w:hAnsi="Times New Roman" w:cs="Times New Roman"/>
                <w:b/>
                <w:sz w:val="24"/>
                <w:szCs w:val="24"/>
              </w:rPr>
              <w:t>-2019</w:t>
            </w:r>
          </w:p>
        </w:tc>
      </w:tr>
      <w:tr w:rsidR="008018CE" w:rsidRPr="00907214" w:rsidTr="005B792E">
        <w:trPr>
          <w:trHeight w:val="499"/>
        </w:trPr>
        <w:tc>
          <w:tcPr>
            <w:tcW w:w="9480" w:type="dxa"/>
            <w:gridSpan w:val="2"/>
          </w:tcPr>
          <w:p w:rsidR="008018CE" w:rsidRPr="00907214" w:rsidRDefault="008018CE" w:rsidP="00AD53C6">
            <w:pPr>
              <w:tabs>
                <w:tab w:val="left" w:pos="146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Day 1: </w:t>
            </w:r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>Understanding the role of compressed biogas (CBG) in fulfilment of country energy demand and waste valorisation and management.</w:t>
            </w:r>
          </w:p>
        </w:tc>
      </w:tr>
      <w:tr w:rsidR="008018CE" w:rsidRPr="00907214" w:rsidTr="001A0278">
        <w:trPr>
          <w:trHeight w:val="499"/>
        </w:trPr>
        <w:tc>
          <w:tcPr>
            <w:tcW w:w="9480" w:type="dxa"/>
            <w:gridSpan w:val="2"/>
          </w:tcPr>
          <w:p w:rsidR="008018CE" w:rsidRPr="00907214" w:rsidRDefault="008018CE" w:rsidP="00AD53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2:</w:t>
            </w:r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Fundamentals of compressed biogas production (biogas purification system) and design criterion.</w:t>
            </w:r>
          </w:p>
        </w:tc>
      </w:tr>
      <w:tr w:rsidR="008018CE" w:rsidRPr="00907214" w:rsidTr="007555B9">
        <w:trPr>
          <w:trHeight w:val="499"/>
        </w:trPr>
        <w:tc>
          <w:tcPr>
            <w:tcW w:w="9480" w:type="dxa"/>
            <w:gridSpan w:val="2"/>
          </w:tcPr>
          <w:p w:rsidR="008018CE" w:rsidRPr="00907214" w:rsidRDefault="008018CE" w:rsidP="00AD53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3:</w:t>
            </w:r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Experiential learning of operation of water based biogas </w:t>
            </w:r>
            <w:proofErr w:type="spellStart"/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>upgradation</w:t>
            </w:r>
            <w:proofErr w:type="spellEnd"/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and bottling system.</w:t>
            </w:r>
          </w:p>
        </w:tc>
      </w:tr>
      <w:tr w:rsidR="008018CE" w:rsidRPr="00907214" w:rsidTr="00E064CE">
        <w:trPr>
          <w:trHeight w:val="499"/>
        </w:trPr>
        <w:tc>
          <w:tcPr>
            <w:tcW w:w="9480" w:type="dxa"/>
            <w:gridSpan w:val="2"/>
          </w:tcPr>
          <w:p w:rsidR="008018CE" w:rsidRPr="00907214" w:rsidRDefault="008018CE" w:rsidP="00DA2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4:</w:t>
            </w:r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Fundamentals of utilization of compressed biogas (CBG) for stationary power generation and automotive applications.</w:t>
            </w:r>
          </w:p>
        </w:tc>
      </w:tr>
      <w:tr w:rsidR="008018CE" w:rsidRPr="00907214" w:rsidTr="00B95394">
        <w:trPr>
          <w:trHeight w:val="499"/>
        </w:trPr>
        <w:tc>
          <w:tcPr>
            <w:tcW w:w="9480" w:type="dxa"/>
            <w:gridSpan w:val="2"/>
          </w:tcPr>
          <w:p w:rsidR="008018CE" w:rsidRPr="00907214" w:rsidRDefault="008018CE" w:rsidP="00DA2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7214">
              <w:rPr>
                <w:rFonts w:ascii="Times New Roman" w:hAnsi="Times New Roman" w:cs="Times New Roman"/>
                <w:sz w:val="24"/>
                <w:szCs w:val="24"/>
              </w:rPr>
              <w:t>Day 5:</w:t>
            </w:r>
            <w:r w:rsidR="00AD53C6" w:rsidRPr="00907214">
              <w:rPr>
                <w:rFonts w:ascii="Times New Roman" w:hAnsi="Times New Roman" w:cs="Times New Roman"/>
                <w:sz w:val="24"/>
                <w:szCs w:val="24"/>
              </w:rPr>
              <w:t xml:space="preserve"> Energy auditing of compressed biogas (CBG) system, understanding of climate change mitigation impacts of biogas system and sustainable agricultural production systems.</w:t>
            </w:r>
          </w:p>
        </w:tc>
      </w:tr>
    </w:tbl>
    <w:p w:rsidR="003B5D07" w:rsidRPr="00907214" w:rsidRDefault="003B5D07">
      <w:pPr>
        <w:rPr>
          <w:rFonts w:ascii="Times New Roman" w:hAnsi="Times New Roman" w:cs="Times New Roman"/>
          <w:sz w:val="24"/>
          <w:szCs w:val="24"/>
        </w:rPr>
      </w:pPr>
    </w:p>
    <w:bookmarkEnd w:id="0"/>
    <w:p w:rsidR="00636961" w:rsidRPr="00907214" w:rsidRDefault="00636961">
      <w:pPr>
        <w:rPr>
          <w:rFonts w:ascii="Times New Roman" w:hAnsi="Times New Roman" w:cs="Times New Roman"/>
          <w:sz w:val="24"/>
          <w:szCs w:val="24"/>
        </w:rPr>
      </w:pPr>
    </w:p>
    <w:sectPr w:rsidR="00636961" w:rsidRPr="00907214" w:rsidSect="0068675A">
      <w:footerReference w:type="default" r:id="rId7"/>
      <w:pgSz w:w="11906" w:h="16838" w:code="9"/>
      <w:pgMar w:top="1440" w:right="1440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7F22" w:rsidRDefault="00E37F22" w:rsidP="00E726D6">
      <w:pPr>
        <w:spacing w:after="0" w:line="240" w:lineRule="auto"/>
      </w:pPr>
      <w:r>
        <w:separator/>
      </w:r>
    </w:p>
  </w:endnote>
  <w:endnote w:type="continuationSeparator" w:id="0">
    <w:p w:rsidR="00E37F22" w:rsidRDefault="00E37F22" w:rsidP="00E72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1946540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  <w:sz w:val="24"/>
        <w:szCs w:val="24"/>
      </w:rPr>
    </w:sdtEndPr>
    <w:sdtContent>
      <w:p w:rsidR="00E726D6" w:rsidRPr="00E726D6" w:rsidRDefault="00E726D6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sz w:val="24"/>
            <w:szCs w:val="24"/>
          </w:rPr>
        </w:pPr>
        <w:r w:rsidRPr="00E726D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726D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726D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0721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726D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E726D6">
          <w:rPr>
            <w:rFonts w:ascii="Times New Roman" w:hAnsi="Times New Roman" w:cs="Times New Roman"/>
            <w:sz w:val="24"/>
            <w:szCs w:val="24"/>
          </w:rPr>
          <w:t xml:space="preserve"> | </w:t>
        </w:r>
        <w:r w:rsidRPr="00E726D6">
          <w:rPr>
            <w:rFonts w:ascii="Times New Roman" w:hAnsi="Times New Roman" w:cs="Times New Roman"/>
            <w:color w:val="7F7F7F" w:themeColor="background1" w:themeShade="7F"/>
            <w:spacing w:val="60"/>
            <w:sz w:val="24"/>
            <w:szCs w:val="24"/>
          </w:rPr>
          <w:t>Page</w:t>
        </w:r>
      </w:p>
    </w:sdtContent>
  </w:sdt>
  <w:p w:rsidR="00E726D6" w:rsidRDefault="00E726D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7F22" w:rsidRDefault="00E37F22" w:rsidP="00E726D6">
      <w:pPr>
        <w:spacing w:after="0" w:line="240" w:lineRule="auto"/>
      </w:pPr>
      <w:r>
        <w:separator/>
      </w:r>
    </w:p>
  </w:footnote>
  <w:footnote w:type="continuationSeparator" w:id="0">
    <w:p w:rsidR="00E37F22" w:rsidRDefault="00E37F22" w:rsidP="00E726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B4307"/>
    <w:multiLevelType w:val="hybridMultilevel"/>
    <w:tmpl w:val="57B88C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607EFC"/>
    <w:multiLevelType w:val="hybridMultilevel"/>
    <w:tmpl w:val="D0864DFE"/>
    <w:lvl w:ilvl="0" w:tplc="56FA07F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7676DD"/>
    <w:multiLevelType w:val="hybridMultilevel"/>
    <w:tmpl w:val="AA9483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IwMTCzMDUwtzRQ0lEKTi0uzszPAykwrQUAlugfUCwAAAA="/>
  </w:docVars>
  <w:rsids>
    <w:rsidRoot w:val="00AC085C"/>
    <w:rsid w:val="00063B1B"/>
    <w:rsid w:val="00147C0D"/>
    <w:rsid w:val="001C1ACF"/>
    <w:rsid w:val="00234C03"/>
    <w:rsid w:val="00260A36"/>
    <w:rsid w:val="002A2566"/>
    <w:rsid w:val="002B7690"/>
    <w:rsid w:val="002E2484"/>
    <w:rsid w:val="003A15E0"/>
    <w:rsid w:val="003B5D07"/>
    <w:rsid w:val="003E12FE"/>
    <w:rsid w:val="00401F35"/>
    <w:rsid w:val="00434143"/>
    <w:rsid w:val="004E3E68"/>
    <w:rsid w:val="00595289"/>
    <w:rsid w:val="005A34F3"/>
    <w:rsid w:val="00636961"/>
    <w:rsid w:val="0068675A"/>
    <w:rsid w:val="00736F98"/>
    <w:rsid w:val="00756EDB"/>
    <w:rsid w:val="008018CE"/>
    <w:rsid w:val="00907214"/>
    <w:rsid w:val="00AC085C"/>
    <w:rsid w:val="00AD53C6"/>
    <w:rsid w:val="00B072C6"/>
    <w:rsid w:val="00C45C8D"/>
    <w:rsid w:val="00C94138"/>
    <w:rsid w:val="00CC79E2"/>
    <w:rsid w:val="00CD208F"/>
    <w:rsid w:val="00D219E8"/>
    <w:rsid w:val="00DA2EF9"/>
    <w:rsid w:val="00E37F22"/>
    <w:rsid w:val="00E7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F0376A-1BF1-4F45-A7CF-6CB1D3120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85C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8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C08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08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85C"/>
    <w:rPr>
      <w:rFonts w:ascii="Segoe UI" w:eastAsiaTheme="minorEastAsia" w:hAnsi="Segoe UI" w:cs="Segoe UI"/>
      <w:sz w:val="18"/>
      <w:szCs w:val="18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72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6D6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E72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6D6"/>
    <w:rPr>
      <w:rFonts w:eastAsiaTheme="minorEastAsia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C Training Proposal</dc:title>
  <dc:subject/>
  <dc:creator>Dr. Ram Chandra</dc:creator>
  <cp:keywords/>
  <dc:description/>
  <cp:lastModifiedBy>Ashwani Sharma</cp:lastModifiedBy>
  <cp:revision>27</cp:revision>
  <cp:lastPrinted>2018-11-15T04:03:00Z</cp:lastPrinted>
  <dcterms:created xsi:type="dcterms:W3CDTF">2018-11-06T15:34:00Z</dcterms:created>
  <dcterms:modified xsi:type="dcterms:W3CDTF">2018-11-15T04:03:00Z</dcterms:modified>
</cp:coreProperties>
</file>